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9E6B1" w14:textId="77777777" w:rsidR="00E74780" w:rsidRPr="001D538A" w:rsidRDefault="0073712F" w:rsidP="00131F82">
      <w:pPr>
        <w:jc w:val="center"/>
        <w:rPr>
          <w:b/>
          <w:bCs/>
          <w:color w:val="000000"/>
          <w:sz w:val="34"/>
          <w:szCs w:val="34"/>
        </w:rPr>
      </w:pPr>
      <w:r w:rsidRPr="001D538A">
        <w:rPr>
          <w:b/>
          <w:bCs/>
          <w:color w:val="000000"/>
          <w:sz w:val="34"/>
          <w:szCs w:val="34"/>
        </w:rPr>
        <w:t>Vincent Breese</w:t>
      </w:r>
    </w:p>
    <w:p w14:paraId="7F740B95" w14:textId="77777777" w:rsidR="00BE6C41" w:rsidRPr="009D11EE" w:rsidRDefault="0073712F" w:rsidP="00131F82">
      <w:pPr>
        <w:jc w:val="center"/>
        <w:rPr>
          <w:color w:val="000000"/>
        </w:rPr>
      </w:pPr>
      <w:r>
        <w:rPr>
          <w:color w:val="000000"/>
        </w:rPr>
        <w:t>North Hollywood</w:t>
      </w:r>
      <w:r w:rsidR="00BE6C41" w:rsidRPr="009D11EE">
        <w:rPr>
          <w:color w:val="000000"/>
        </w:rPr>
        <w:t>, CA</w:t>
      </w:r>
      <w:r w:rsidR="001D538A">
        <w:rPr>
          <w:color w:val="000000"/>
        </w:rPr>
        <w:t xml:space="preserve"> 91616</w:t>
      </w:r>
      <w:r w:rsidR="00BE6C41" w:rsidRPr="009D11EE">
        <w:rPr>
          <w:color w:val="000000"/>
        </w:rPr>
        <w:t xml:space="preserve"> </w:t>
      </w:r>
    </w:p>
    <w:p w14:paraId="21ED59ED" w14:textId="77777777" w:rsidR="00D65C78" w:rsidRPr="009D11EE" w:rsidRDefault="001D538A" w:rsidP="00131F82">
      <w:pPr>
        <w:jc w:val="center"/>
        <w:rPr>
          <w:color w:val="000000"/>
        </w:rPr>
      </w:pPr>
      <w:r>
        <w:rPr>
          <w:color w:val="000000"/>
        </w:rPr>
        <w:t>213-</w:t>
      </w:r>
      <w:r w:rsidR="0073712F">
        <w:rPr>
          <w:color w:val="000000"/>
        </w:rPr>
        <w:t>400-2411</w:t>
      </w:r>
    </w:p>
    <w:p w14:paraId="299FAA3F" w14:textId="77777777" w:rsidR="00E74780" w:rsidRPr="009D11EE" w:rsidRDefault="00811933" w:rsidP="00131F82">
      <w:pPr>
        <w:jc w:val="center"/>
        <w:rPr>
          <w:color w:val="000000"/>
        </w:rPr>
      </w:pPr>
      <w:hyperlink r:id="rId7" w:history="1">
        <w:r w:rsidR="0073712F" w:rsidRPr="00377040">
          <w:rPr>
            <w:rStyle w:val="Hyperlink"/>
          </w:rPr>
          <w:t>VBreese@yahoo.com</w:t>
        </w:r>
      </w:hyperlink>
    </w:p>
    <w:p w14:paraId="6D5301DC" w14:textId="77777777" w:rsidR="00803581" w:rsidRDefault="001D538A" w:rsidP="00803581">
      <w:pPr>
        <w:keepNext/>
        <w:pBdr>
          <w:top w:val="double" w:sz="8" w:space="1" w:color="auto"/>
        </w:pBdr>
        <w:jc w:val="center"/>
        <w:rPr>
          <w:b/>
          <w:bCs/>
        </w:rPr>
      </w:pPr>
      <w:r>
        <w:rPr>
          <w:b/>
          <w:bCs/>
        </w:rPr>
        <w:t>QUALIFICATIONS/CREDENTIALS</w:t>
      </w:r>
    </w:p>
    <w:p w14:paraId="247B3FFF" w14:textId="77777777" w:rsidR="001D538A" w:rsidRPr="001D538A" w:rsidRDefault="001D538A" w:rsidP="00803581">
      <w:pPr>
        <w:keepNext/>
        <w:pBdr>
          <w:top w:val="double" w:sz="8" w:space="1" w:color="auto"/>
        </w:pBdr>
        <w:jc w:val="center"/>
        <w:rPr>
          <w:b/>
          <w:bCs/>
          <w:sz w:val="12"/>
          <w:szCs w:val="12"/>
        </w:rPr>
      </w:pPr>
    </w:p>
    <w:p w14:paraId="2752E2D8" w14:textId="77777777" w:rsidR="001D538A" w:rsidRDefault="001D538A" w:rsidP="00803581">
      <w:pPr>
        <w:pStyle w:val="ListParagraph"/>
        <w:widowControl/>
        <w:numPr>
          <w:ilvl w:val="0"/>
          <w:numId w:val="8"/>
        </w:numPr>
        <w:overflowPunct/>
        <w:adjustRightInd/>
        <w:rPr>
          <w:color w:val="000000"/>
        </w:rPr>
      </w:pPr>
      <w:r>
        <w:rPr>
          <w:color w:val="000000"/>
        </w:rPr>
        <w:t xml:space="preserve">California </w:t>
      </w:r>
      <w:r w:rsidR="00803581" w:rsidRPr="00803581">
        <w:rPr>
          <w:color w:val="000000"/>
        </w:rPr>
        <w:t xml:space="preserve">Guard Card </w:t>
      </w:r>
    </w:p>
    <w:p w14:paraId="31D53DB4" w14:textId="77777777" w:rsidR="00803581" w:rsidRPr="00803581" w:rsidRDefault="0073712F" w:rsidP="00803581">
      <w:pPr>
        <w:pStyle w:val="ListParagraph"/>
        <w:widowControl/>
        <w:numPr>
          <w:ilvl w:val="0"/>
          <w:numId w:val="8"/>
        </w:numPr>
        <w:overflowPunct/>
        <w:adjustRightInd/>
        <w:rPr>
          <w:color w:val="000000"/>
        </w:rPr>
      </w:pPr>
      <w:r>
        <w:rPr>
          <w:color w:val="000000"/>
        </w:rPr>
        <w:t>Firea</w:t>
      </w:r>
      <w:r w:rsidR="00803581" w:rsidRPr="00803581">
        <w:rPr>
          <w:color w:val="000000"/>
        </w:rPr>
        <w:t xml:space="preserve">rms </w:t>
      </w:r>
      <w:r>
        <w:rPr>
          <w:color w:val="000000"/>
        </w:rPr>
        <w:t>Permit</w:t>
      </w:r>
      <w:r w:rsidR="00803581" w:rsidRPr="00803581">
        <w:rPr>
          <w:color w:val="000000"/>
          <w:shd w:val="clear" w:color="auto" w:fill="FFFFFF"/>
        </w:rPr>
        <w:t xml:space="preserve"> </w:t>
      </w:r>
    </w:p>
    <w:p w14:paraId="5CACF5EF" w14:textId="77777777" w:rsidR="001D538A" w:rsidRDefault="00803581" w:rsidP="00803581">
      <w:pPr>
        <w:pStyle w:val="ListParagraph"/>
        <w:widowControl/>
        <w:numPr>
          <w:ilvl w:val="0"/>
          <w:numId w:val="8"/>
        </w:numPr>
        <w:overflowPunct/>
        <w:adjustRightInd/>
        <w:rPr>
          <w:color w:val="000000"/>
        </w:rPr>
      </w:pPr>
      <w:r w:rsidRPr="003C1119">
        <w:rPr>
          <w:color w:val="000000"/>
        </w:rPr>
        <w:t xml:space="preserve">Baton Permit   </w:t>
      </w:r>
    </w:p>
    <w:p w14:paraId="7263BFF7" w14:textId="77777777" w:rsidR="001D538A" w:rsidRPr="003C1119" w:rsidRDefault="001D538A" w:rsidP="001D538A">
      <w:pPr>
        <w:pStyle w:val="ListParagraph"/>
        <w:widowControl/>
        <w:numPr>
          <w:ilvl w:val="0"/>
          <w:numId w:val="8"/>
        </w:numPr>
        <w:overflowPunct/>
        <w:adjustRightInd/>
        <w:rPr>
          <w:color w:val="000000"/>
        </w:rPr>
      </w:pPr>
      <w:r w:rsidRPr="003C1119">
        <w:rPr>
          <w:color w:val="000000"/>
        </w:rPr>
        <w:t xml:space="preserve">AB-2880 Compliant  </w:t>
      </w:r>
    </w:p>
    <w:p w14:paraId="77C86761" w14:textId="77777777" w:rsidR="00803581" w:rsidRPr="003C1119" w:rsidRDefault="00803581" w:rsidP="00803581">
      <w:pPr>
        <w:pStyle w:val="ListParagraph"/>
        <w:widowControl/>
        <w:numPr>
          <w:ilvl w:val="0"/>
          <w:numId w:val="8"/>
        </w:numPr>
        <w:overflowPunct/>
        <w:adjustRightInd/>
        <w:rPr>
          <w:color w:val="000000"/>
        </w:rPr>
      </w:pPr>
      <w:r w:rsidRPr="003C1119">
        <w:rPr>
          <w:color w:val="000000"/>
        </w:rPr>
        <w:t>CPR/</w:t>
      </w:r>
      <w:r w:rsidR="00212304">
        <w:rPr>
          <w:color w:val="000000"/>
        </w:rPr>
        <w:t xml:space="preserve"> </w:t>
      </w:r>
      <w:r w:rsidRPr="003C1119">
        <w:rPr>
          <w:color w:val="000000"/>
        </w:rPr>
        <w:t xml:space="preserve">First Aid/ AED   </w:t>
      </w:r>
    </w:p>
    <w:p w14:paraId="5E32EFCB" w14:textId="77777777" w:rsidR="004C54AE" w:rsidRDefault="00803581" w:rsidP="00803581">
      <w:pPr>
        <w:pStyle w:val="ListParagraph"/>
        <w:widowControl/>
        <w:numPr>
          <w:ilvl w:val="0"/>
          <w:numId w:val="8"/>
        </w:numPr>
        <w:overflowPunct/>
        <w:adjustRightInd/>
        <w:rPr>
          <w:color w:val="000000"/>
        </w:rPr>
      </w:pPr>
      <w:r w:rsidRPr="003C1119">
        <w:rPr>
          <w:color w:val="000000"/>
        </w:rPr>
        <w:t>MACE/</w:t>
      </w:r>
      <w:r w:rsidR="00212304">
        <w:rPr>
          <w:color w:val="000000"/>
        </w:rPr>
        <w:t xml:space="preserve"> </w:t>
      </w:r>
      <w:r w:rsidRPr="003C1119">
        <w:rPr>
          <w:color w:val="000000"/>
        </w:rPr>
        <w:t xml:space="preserve">Pepper Spray/Stun Gun </w:t>
      </w:r>
    </w:p>
    <w:p w14:paraId="63262CD0" w14:textId="77777777" w:rsidR="00803581" w:rsidRDefault="004C54AE" w:rsidP="00803581">
      <w:pPr>
        <w:pStyle w:val="ListParagraph"/>
        <w:widowControl/>
        <w:numPr>
          <w:ilvl w:val="0"/>
          <w:numId w:val="8"/>
        </w:numPr>
        <w:overflowPunct/>
        <w:adjustRightInd/>
        <w:rPr>
          <w:color w:val="000000"/>
        </w:rPr>
      </w:pPr>
      <w:r>
        <w:rPr>
          <w:color w:val="000000"/>
        </w:rPr>
        <w:t>United States Army</w:t>
      </w:r>
      <w:r w:rsidR="00803581" w:rsidRPr="003C1119">
        <w:rPr>
          <w:color w:val="000000"/>
        </w:rPr>
        <w:t xml:space="preserve">    </w:t>
      </w:r>
    </w:p>
    <w:p w14:paraId="4A92213F" w14:textId="77777777" w:rsidR="004C54AE" w:rsidRDefault="004C54AE" w:rsidP="004C54AE">
      <w:pPr>
        <w:pStyle w:val="ListParagraph"/>
        <w:numPr>
          <w:ilvl w:val="0"/>
          <w:numId w:val="8"/>
        </w:numPr>
        <w:rPr>
          <w:bCs/>
          <w:color w:val="000000"/>
        </w:rPr>
      </w:pPr>
      <w:r w:rsidRPr="004C54AE">
        <w:rPr>
          <w:bCs/>
          <w:color w:val="000000"/>
        </w:rPr>
        <w:t xml:space="preserve">Sexual Assault Facilitator </w:t>
      </w:r>
    </w:p>
    <w:p w14:paraId="63124720" w14:textId="77777777" w:rsidR="004C54AE" w:rsidRPr="004C54AE" w:rsidRDefault="004C54AE" w:rsidP="004C54AE">
      <w:pPr>
        <w:pStyle w:val="ListParagraph"/>
        <w:numPr>
          <w:ilvl w:val="0"/>
          <w:numId w:val="8"/>
        </w:numPr>
        <w:rPr>
          <w:bCs/>
          <w:color w:val="000000"/>
        </w:rPr>
      </w:pPr>
      <w:r w:rsidRPr="00212304">
        <w:rPr>
          <w:color w:val="000000"/>
        </w:rPr>
        <w:t xml:space="preserve">Sexual Harassment Prevention Training                                                                                                                     </w:t>
      </w:r>
      <w:r w:rsidRPr="00212304">
        <w:rPr>
          <w:color w:val="000000"/>
          <w:shd w:val="clear" w:color="auto" w:fill="FFFFFF"/>
        </w:rPr>
        <w:t xml:space="preserve">                             </w:t>
      </w:r>
      <w:r w:rsidRPr="00212304">
        <w:rPr>
          <w:color w:val="000000"/>
        </w:rPr>
        <w:t xml:space="preserve">       </w:t>
      </w:r>
    </w:p>
    <w:p w14:paraId="4F3F7D47" w14:textId="77777777" w:rsidR="00212304" w:rsidRPr="003C1119" w:rsidRDefault="00212304" w:rsidP="00212304">
      <w:pPr>
        <w:pStyle w:val="ListParagraph"/>
        <w:numPr>
          <w:ilvl w:val="0"/>
          <w:numId w:val="8"/>
        </w:numPr>
        <w:tabs>
          <w:tab w:val="left" w:pos="720"/>
        </w:tabs>
        <w:rPr>
          <w:color w:val="000000"/>
        </w:rPr>
      </w:pPr>
      <w:r w:rsidRPr="003C1119">
        <w:rPr>
          <w:color w:val="000000"/>
          <w:shd w:val="clear" w:color="auto" w:fill="FFFFFF"/>
        </w:rPr>
        <w:t>Weapons of Mass Destruction/</w:t>
      </w:r>
      <w:r>
        <w:rPr>
          <w:color w:val="000000"/>
          <w:shd w:val="clear" w:color="auto" w:fill="FFFFFF"/>
        </w:rPr>
        <w:t xml:space="preserve"> </w:t>
      </w:r>
      <w:r w:rsidR="00DD1778">
        <w:rPr>
          <w:color w:val="000000"/>
        </w:rPr>
        <w:t>Terrorism Awareness/</w:t>
      </w:r>
      <w:r w:rsidR="00DD1778" w:rsidRPr="00DD1778">
        <w:rPr>
          <w:color w:val="000000"/>
        </w:rPr>
        <w:t xml:space="preserve"> </w:t>
      </w:r>
      <w:r w:rsidR="00DD1778" w:rsidRPr="00212304">
        <w:rPr>
          <w:color w:val="000000"/>
        </w:rPr>
        <w:t>Evacuation Procedures</w:t>
      </w:r>
    </w:p>
    <w:p w14:paraId="51B5E0C9" w14:textId="77777777" w:rsidR="00212304" w:rsidRPr="00212304" w:rsidRDefault="00DD1778" w:rsidP="00212304">
      <w:pPr>
        <w:pStyle w:val="ListParagraph"/>
        <w:widowControl/>
        <w:numPr>
          <w:ilvl w:val="0"/>
          <w:numId w:val="8"/>
        </w:numPr>
        <w:tabs>
          <w:tab w:val="left" w:pos="720"/>
        </w:tabs>
        <w:overflowPunct/>
        <w:adjustRightInd/>
        <w:rPr>
          <w:color w:val="000000"/>
        </w:rPr>
      </w:pPr>
      <w:r w:rsidRPr="00212304">
        <w:rPr>
          <w:color w:val="000000"/>
        </w:rPr>
        <w:t>Public Relations</w:t>
      </w:r>
      <w:r>
        <w:rPr>
          <w:color w:val="000000"/>
        </w:rPr>
        <w:t>/</w:t>
      </w:r>
      <w:r w:rsidR="00212304" w:rsidRPr="00212304">
        <w:rPr>
          <w:color w:val="000000"/>
        </w:rPr>
        <w:t>Observation &amp; Documentation/ Trespass/</w:t>
      </w:r>
      <w:r w:rsidR="00212304">
        <w:rPr>
          <w:color w:val="000000"/>
        </w:rPr>
        <w:t xml:space="preserve"> </w:t>
      </w:r>
      <w:r w:rsidR="001D538A">
        <w:rPr>
          <w:color w:val="000000"/>
        </w:rPr>
        <w:t>Handling D</w:t>
      </w:r>
      <w:r w:rsidR="00212304" w:rsidRPr="00212304">
        <w:rPr>
          <w:color w:val="000000"/>
        </w:rPr>
        <w:t>ifficult People/Crowd Control/</w:t>
      </w:r>
      <w:r w:rsidR="00212304">
        <w:rPr>
          <w:color w:val="000000"/>
        </w:rPr>
        <w:t xml:space="preserve"> </w:t>
      </w:r>
      <w:r w:rsidR="004C54AE">
        <w:rPr>
          <w:color w:val="000000"/>
        </w:rPr>
        <w:t>Work Place Violence</w:t>
      </w:r>
    </w:p>
    <w:p w14:paraId="497D709C" w14:textId="77777777" w:rsidR="004B0485" w:rsidRDefault="00DA2363" w:rsidP="00803581">
      <w:pPr>
        <w:keepNext/>
        <w:pBdr>
          <w:top w:val="double" w:sz="8" w:space="1" w:color="auto"/>
        </w:pBdr>
        <w:jc w:val="center"/>
        <w:rPr>
          <w:b/>
          <w:bCs/>
        </w:rPr>
      </w:pPr>
      <w:r>
        <w:rPr>
          <w:b/>
          <w:bCs/>
        </w:rPr>
        <w:t>P</w:t>
      </w:r>
      <w:r w:rsidR="00E74780" w:rsidRPr="009D11EE">
        <w:rPr>
          <w:b/>
          <w:bCs/>
        </w:rPr>
        <w:t>ROFESSIONAL EXPERIENCE</w:t>
      </w:r>
    </w:p>
    <w:p w14:paraId="6C55F898" w14:textId="77777777" w:rsidR="001D538A" w:rsidRPr="001D538A" w:rsidRDefault="001D538A" w:rsidP="00803581">
      <w:pPr>
        <w:keepNext/>
        <w:pBdr>
          <w:top w:val="double" w:sz="8" w:space="1" w:color="auto"/>
        </w:pBdr>
        <w:jc w:val="center"/>
        <w:rPr>
          <w:b/>
          <w:bCs/>
          <w:sz w:val="12"/>
          <w:szCs w:val="12"/>
        </w:rPr>
      </w:pPr>
    </w:p>
    <w:p w14:paraId="392EDCF3" w14:textId="77777777" w:rsidR="00A4265C" w:rsidRDefault="00A4265C" w:rsidP="004C54AE">
      <w:pPr>
        <w:keepNext/>
        <w:pBdr>
          <w:top w:val="double" w:sz="8" w:space="1" w:color="auto"/>
        </w:pBdr>
        <w:jc w:val="both"/>
        <w:rPr>
          <w:bCs/>
        </w:rPr>
      </w:pPr>
      <w:r w:rsidRPr="00A4265C">
        <w:rPr>
          <w:b/>
          <w:bCs/>
        </w:rPr>
        <w:t xml:space="preserve">Metro Enforcement, </w:t>
      </w:r>
      <w:r w:rsidRPr="00A4265C">
        <w:rPr>
          <w:bCs/>
        </w:rPr>
        <w:t xml:space="preserve">Rockford, </w:t>
      </w:r>
      <w:r w:rsidR="005E3F09" w:rsidRPr="00A4265C">
        <w:rPr>
          <w:bCs/>
        </w:rPr>
        <w:t>IL</w:t>
      </w:r>
      <w:r w:rsidR="004C54AE">
        <w:rPr>
          <w:bCs/>
        </w:rPr>
        <w:t xml:space="preserve"> 2008</w:t>
      </w:r>
    </w:p>
    <w:p w14:paraId="55DF2853" w14:textId="1EB17501" w:rsidR="004C54AE" w:rsidRDefault="004C54AE" w:rsidP="004C54AE">
      <w:pPr>
        <w:keepNext/>
        <w:pBdr>
          <w:top w:val="double" w:sz="8" w:space="1" w:color="auto"/>
        </w:pBdr>
        <w:jc w:val="both"/>
        <w:rPr>
          <w:b/>
          <w:bCs/>
          <w:i/>
          <w:u w:val="single"/>
        </w:rPr>
      </w:pPr>
      <w:r w:rsidRPr="008C6482">
        <w:rPr>
          <w:b/>
          <w:bCs/>
          <w:i/>
          <w:u w:val="single"/>
        </w:rPr>
        <w:t>Security Officer</w:t>
      </w:r>
    </w:p>
    <w:p w14:paraId="18E27883" w14:textId="77777777" w:rsidR="00A8342D" w:rsidRPr="008C6482" w:rsidRDefault="00A8342D" w:rsidP="004C54AE">
      <w:pPr>
        <w:keepNext/>
        <w:pBdr>
          <w:top w:val="double" w:sz="8" w:space="1" w:color="auto"/>
        </w:pBdr>
        <w:jc w:val="both"/>
        <w:rPr>
          <w:b/>
          <w:bCs/>
          <w:i/>
          <w:u w:val="single"/>
        </w:rPr>
      </w:pPr>
    </w:p>
    <w:p w14:paraId="6D1ACE05" w14:textId="0F4AF3F6" w:rsidR="00710E8B" w:rsidRPr="00710E8B" w:rsidRDefault="00710E8B" w:rsidP="004C54AE">
      <w:pPr>
        <w:pStyle w:val="ListParagraph"/>
        <w:widowControl/>
        <w:numPr>
          <w:ilvl w:val="0"/>
          <w:numId w:val="13"/>
        </w:numPr>
        <w:shd w:val="clear" w:color="auto" w:fill="FFFFFF"/>
        <w:overflowPunct/>
        <w:adjustRightInd/>
        <w:rPr>
          <w:color w:val="000000"/>
          <w:kern w:val="0"/>
        </w:rPr>
      </w:pPr>
      <w:r w:rsidRPr="00710E8B">
        <w:rPr>
          <w:color w:val="000000"/>
          <w:kern w:val="0"/>
        </w:rPr>
        <w:t xml:space="preserve">Secures premises and personnel by patrolling property; monitoring surveillance equipment; inspecting </w:t>
      </w:r>
      <w:proofErr w:type="gramStart"/>
      <w:r w:rsidR="00A8342D" w:rsidRPr="00710E8B">
        <w:rPr>
          <w:color w:val="000000"/>
          <w:kern w:val="0"/>
        </w:rPr>
        <w:t>buildings,</w:t>
      </w:r>
      <w:r w:rsidR="00A8342D">
        <w:rPr>
          <w:color w:val="000000"/>
          <w:kern w:val="0"/>
        </w:rPr>
        <w:t xml:space="preserve"> and</w:t>
      </w:r>
      <w:proofErr w:type="gramEnd"/>
      <w:r w:rsidRPr="00710E8B">
        <w:rPr>
          <w:color w:val="000000"/>
          <w:kern w:val="0"/>
        </w:rPr>
        <w:t xml:space="preserve"> permitting entry.</w:t>
      </w:r>
    </w:p>
    <w:p w14:paraId="385E75CD" w14:textId="77777777" w:rsidR="00710E8B" w:rsidRPr="00710E8B" w:rsidRDefault="00710E8B" w:rsidP="00A4265C">
      <w:pPr>
        <w:pStyle w:val="ListParagraph"/>
        <w:widowControl/>
        <w:numPr>
          <w:ilvl w:val="0"/>
          <w:numId w:val="13"/>
        </w:numPr>
        <w:shd w:val="clear" w:color="auto" w:fill="FFFFFF"/>
        <w:overflowPunct/>
        <w:adjustRightInd/>
        <w:spacing w:before="100" w:beforeAutospacing="1" w:after="150"/>
        <w:rPr>
          <w:color w:val="000000"/>
          <w:kern w:val="0"/>
        </w:rPr>
      </w:pPr>
      <w:r w:rsidRPr="00710E8B">
        <w:rPr>
          <w:color w:val="000000"/>
          <w:kern w:val="0"/>
        </w:rPr>
        <w:t>Completes reports by recording observations, information, occurrences,</w:t>
      </w:r>
      <w:r w:rsidR="001D538A">
        <w:rPr>
          <w:color w:val="000000"/>
          <w:kern w:val="0"/>
        </w:rPr>
        <w:t xml:space="preserve"> etc.</w:t>
      </w:r>
    </w:p>
    <w:p w14:paraId="1ADA072D" w14:textId="77777777" w:rsidR="00710E8B" w:rsidRPr="00710E8B" w:rsidRDefault="00710E8B" w:rsidP="00A4265C">
      <w:pPr>
        <w:pStyle w:val="ListParagraph"/>
        <w:widowControl/>
        <w:numPr>
          <w:ilvl w:val="0"/>
          <w:numId w:val="13"/>
        </w:numPr>
        <w:shd w:val="clear" w:color="auto" w:fill="FFFFFF"/>
        <w:overflowPunct/>
        <w:adjustRightInd/>
        <w:spacing w:before="100" w:beforeAutospacing="1" w:after="150"/>
        <w:rPr>
          <w:color w:val="000000"/>
          <w:kern w:val="0"/>
        </w:rPr>
      </w:pPr>
      <w:r w:rsidRPr="00710E8B">
        <w:rPr>
          <w:color w:val="000000"/>
          <w:kern w:val="0"/>
        </w:rPr>
        <w:t>Contributes to team effort by accomplishing related results as needed</w:t>
      </w:r>
      <w:r w:rsidR="00A4265C">
        <w:rPr>
          <w:color w:val="000000"/>
          <w:kern w:val="0"/>
        </w:rPr>
        <w:t>.</w:t>
      </w:r>
    </w:p>
    <w:p w14:paraId="39520AB0" w14:textId="77777777" w:rsidR="00A4265C" w:rsidRDefault="00710E8B" w:rsidP="004C54AE">
      <w:pPr>
        <w:widowControl/>
        <w:shd w:val="clear" w:color="auto" w:fill="FFFFFF"/>
        <w:overflowPunct/>
        <w:adjustRightInd/>
        <w:rPr>
          <w:bCs/>
        </w:rPr>
      </w:pPr>
      <w:r>
        <w:rPr>
          <w:b/>
          <w:bCs/>
        </w:rPr>
        <w:t xml:space="preserve">Twin City Security, </w:t>
      </w:r>
      <w:r w:rsidRPr="00710E8B">
        <w:rPr>
          <w:bCs/>
        </w:rPr>
        <w:t xml:space="preserve">Stewartville, </w:t>
      </w:r>
      <w:r w:rsidR="005E3F09" w:rsidRPr="00710E8B">
        <w:rPr>
          <w:bCs/>
        </w:rPr>
        <w:t>MN</w:t>
      </w:r>
      <w:r w:rsidR="004C54AE">
        <w:rPr>
          <w:bCs/>
        </w:rPr>
        <w:t xml:space="preserve"> 2000-2</w:t>
      </w:r>
      <w:bookmarkStart w:id="0" w:name="_GoBack"/>
      <w:bookmarkEnd w:id="0"/>
      <w:r w:rsidR="004C54AE">
        <w:rPr>
          <w:bCs/>
        </w:rPr>
        <w:t>002</w:t>
      </w:r>
    </w:p>
    <w:p w14:paraId="1B70C467" w14:textId="43360890" w:rsidR="004C54AE" w:rsidRDefault="004C54AE" w:rsidP="004C54AE">
      <w:pPr>
        <w:widowControl/>
        <w:shd w:val="clear" w:color="auto" w:fill="FFFFFF"/>
        <w:overflowPunct/>
        <w:adjustRightInd/>
        <w:rPr>
          <w:b/>
          <w:bCs/>
          <w:i/>
          <w:u w:val="single"/>
        </w:rPr>
      </w:pPr>
      <w:r w:rsidRPr="008C6482">
        <w:rPr>
          <w:b/>
          <w:bCs/>
          <w:i/>
          <w:u w:val="single"/>
        </w:rPr>
        <w:t>Security Officer</w:t>
      </w:r>
    </w:p>
    <w:p w14:paraId="0AF36763" w14:textId="77777777" w:rsidR="00A8342D" w:rsidRPr="008C6482" w:rsidRDefault="00A8342D" w:rsidP="004C54AE">
      <w:pPr>
        <w:widowControl/>
        <w:shd w:val="clear" w:color="auto" w:fill="FFFFFF"/>
        <w:overflowPunct/>
        <w:adjustRightInd/>
        <w:rPr>
          <w:b/>
          <w:bCs/>
          <w:i/>
          <w:u w:val="single"/>
        </w:rPr>
      </w:pPr>
    </w:p>
    <w:p w14:paraId="502B5B50" w14:textId="77777777" w:rsidR="005557C0" w:rsidRPr="00A4265C" w:rsidRDefault="00710E8B" w:rsidP="00A4265C">
      <w:pPr>
        <w:pStyle w:val="ListParagraph"/>
        <w:widowControl/>
        <w:numPr>
          <w:ilvl w:val="0"/>
          <w:numId w:val="17"/>
        </w:numPr>
        <w:shd w:val="clear" w:color="auto" w:fill="FFFFFF"/>
        <w:overflowPunct/>
        <w:adjustRightInd/>
        <w:spacing w:after="150"/>
        <w:rPr>
          <w:color w:val="000000"/>
          <w:kern w:val="0"/>
        </w:rPr>
      </w:pPr>
      <w:r w:rsidRPr="00A4265C">
        <w:rPr>
          <w:color w:val="000000"/>
          <w:kern w:val="0"/>
        </w:rPr>
        <w:t>Patrol industrial and commercial premises to prevent and detect signs of intrusion and ensure security of doors, windows, and gates.</w:t>
      </w:r>
    </w:p>
    <w:p w14:paraId="2A5AF93C" w14:textId="77777777" w:rsidR="005557C0" w:rsidRPr="005557C0" w:rsidRDefault="005557C0" w:rsidP="00A4265C">
      <w:pPr>
        <w:pStyle w:val="ListParagraph"/>
        <w:widowControl/>
        <w:numPr>
          <w:ilvl w:val="0"/>
          <w:numId w:val="16"/>
        </w:numPr>
        <w:shd w:val="clear" w:color="auto" w:fill="FFFFFF"/>
        <w:overflowPunct/>
        <w:adjustRightInd/>
        <w:spacing w:after="150"/>
        <w:rPr>
          <w:color w:val="000000"/>
          <w:kern w:val="0"/>
        </w:rPr>
      </w:pPr>
      <w:r w:rsidRPr="005557C0">
        <w:rPr>
          <w:color w:val="000000"/>
          <w:kern w:val="0"/>
        </w:rPr>
        <w:t>Monitor and authorize entrance and departure of employees, visitors, and other persons to guard against theft and maintain security of premises.</w:t>
      </w:r>
    </w:p>
    <w:p w14:paraId="7F183F38" w14:textId="77777777" w:rsidR="005557C0" w:rsidRPr="005557C0" w:rsidRDefault="005557C0" w:rsidP="00A4265C">
      <w:pPr>
        <w:pStyle w:val="ListParagraph"/>
        <w:widowControl/>
        <w:numPr>
          <w:ilvl w:val="0"/>
          <w:numId w:val="16"/>
        </w:numPr>
        <w:shd w:val="clear" w:color="auto" w:fill="FFFFFF"/>
        <w:overflowPunct/>
        <w:adjustRightInd/>
        <w:spacing w:after="150"/>
        <w:rPr>
          <w:b/>
          <w:bCs/>
        </w:rPr>
      </w:pPr>
      <w:r w:rsidRPr="005557C0">
        <w:rPr>
          <w:shd w:val="clear" w:color="auto" w:fill="FFFFFF"/>
        </w:rPr>
        <w:t>Write reports of daily activities and irregularities, such as equipment or property damage, theft, presence of unauthorized persons, or unusual occurrences.</w:t>
      </w:r>
    </w:p>
    <w:p w14:paraId="603E5209" w14:textId="77777777" w:rsidR="005557C0" w:rsidRDefault="00710E8B" w:rsidP="004C54AE">
      <w:pPr>
        <w:widowControl/>
        <w:shd w:val="clear" w:color="auto" w:fill="FFFFFF"/>
        <w:overflowPunct/>
        <w:adjustRightInd/>
        <w:rPr>
          <w:bCs/>
        </w:rPr>
      </w:pPr>
      <w:r w:rsidRPr="005557C0">
        <w:rPr>
          <w:b/>
          <w:bCs/>
        </w:rPr>
        <w:t xml:space="preserve">Rochester Armored Car, </w:t>
      </w:r>
      <w:r w:rsidRPr="005557C0">
        <w:rPr>
          <w:bCs/>
        </w:rPr>
        <w:t xml:space="preserve">Rochester, </w:t>
      </w:r>
      <w:r w:rsidR="005E3F09" w:rsidRPr="005557C0">
        <w:rPr>
          <w:bCs/>
        </w:rPr>
        <w:t>MN</w:t>
      </w:r>
      <w:r w:rsidR="004C54AE">
        <w:rPr>
          <w:bCs/>
        </w:rPr>
        <w:t xml:space="preserve"> 1995-1997</w:t>
      </w:r>
    </w:p>
    <w:p w14:paraId="51DE0580" w14:textId="36D20A19" w:rsidR="004C54AE" w:rsidRDefault="004C54AE" w:rsidP="004C54AE">
      <w:pPr>
        <w:widowControl/>
        <w:shd w:val="clear" w:color="auto" w:fill="FFFFFF"/>
        <w:overflowPunct/>
        <w:adjustRightInd/>
        <w:rPr>
          <w:b/>
          <w:bCs/>
          <w:i/>
          <w:u w:val="single"/>
        </w:rPr>
      </w:pPr>
      <w:r w:rsidRPr="008C6482">
        <w:rPr>
          <w:b/>
          <w:bCs/>
          <w:i/>
          <w:u w:val="single"/>
        </w:rPr>
        <w:t>Driver and Armored Guard</w:t>
      </w:r>
    </w:p>
    <w:p w14:paraId="32DA1F59" w14:textId="77777777" w:rsidR="00A8342D" w:rsidRPr="008C6482" w:rsidRDefault="00A8342D" w:rsidP="004C54AE">
      <w:pPr>
        <w:widowControl/>
        <w:shd w:val="clear" w:color="auto" w:fill="FFFFFF"/>
        <w:overflowPunct/>
        <w:adjustRightInd/>
        <w:rPr>
          <w:b/>
          <w:bCs/>
          <w:i/>
          <w:u w:val="single"/>
        </w:rPr>
      </w:pPr>
    </w:p>
    <w:p w14:paraId="4D85DE5C" w14:textId="77777777" w:rsidR="005557C0" w:rsidRPr="005557C0" w:rsidRDefault="005557C0" w:rsidP="00A4265C">
      <w:pPr>
        <w:widowControl/>
        <w:numPr>
          <w:ilvl w:val="0"/>
          <w:numId w:val="15"/>
        </w:numPr>
        <w:shd w:val="clear" w:color="auto" w:fill="FFFFFF"/>
        <w:overflowPunct/>
        <w:adjustRightInd/>
        <w:spacing w:after="100" w:afterAutospacing="1"/>
        <w:rPr>
          <w:bCs/>
        </w:rPr>
      </w:pPr>
      <w:r w:rsidRPr="005557C0">
        <w:rPr>
          <w:bCs/>
        </w:rPr>
        <w:t xml:space="preserve">Maintained security of all armored vehicles always. </w:t>
      </w:r>
    </w:p>
    <w:p w14:paraId="23B0479D" w14:textId="77777777" w:rsidR="005557C0" w:rsidRDefault="005557C0" w:rsidP="00A4265C">
      <w:pPr>
        <w:widowControl/>
        <w:numPr>
          <w:ilvl w:val="0"/>
          <w:numId w:val="15"/>
        </w:numPr>
        <w:shd w:val="clear" w:color="auto" w:fill="FFFFFF"/>
        <w:overflowPunct/>
        <w:adjustRightInd/>
        <w:spacing w:after="100" w:afterAutospacing="1"/>
        <w:rPr>
          <w:bCs/>
        </w:rPr>
      </w:pPr>
      <w:r w:rsidRPr="005557C0">
        <w:rPr>
          <w:bCs/>
        </w:rPr>
        <w:t>Assisted appropriate personnel i</w:t>
      </w:r>
      <w:r w:rsidR="001D538A">
        <w:rPr>
          <w:bCs/>
        </w:rPr>
        <w:t>n pickup and delivery of</w:t>
      </w:r>
      <w:r w:rsidRPr="005557C0">
        <w:rPr>
          <w:bCs/>
        </w:rPr>
        <w:t xml:space="preserve"> products from or to customer location. </w:t>
      </w:r>
    </w:p>
    <w:p w14:paraId="3CB823DB" w14:textId="77777777" w:rsidR="005557C0" w:rsidRPr="005557C0" w:rsidRDefault="005557C0" w:rsidP="00A4265C">
      <w:pPr>
        <w:widowControl/>
        <w:numPr>
          <w:ilvl w:val="0"/>
          <w:numId w:val="15"/>
        </w:numPr>
        <w:shd w:val="clear" w:color="auto" w:fill="FFFFFF"/>
        <w:overflowPunct/>
        <w:adjustRightInd/>
        <w:spacing w:after="100" w:afterAutospacing="1"/>
        <w:rPr>
          <w:bCs/>
        </w:rPr>
      </w:pPr>
      <w:r w:rsidRPr="005557C0">
        <w:rPr>
          <w:bCs/>
        </w:rPr>
        <w:t xml:space="preserve">Administered messenger work and maintain regular communication with crew. </w:t>
      </w:r>
    </w:p>
    <w:p w14:paraId="30C7916E" w14:textId="77777777" w:rsidR="00E74780" w:rsidRDefault="00E74780" w:rsidP="00A8342D">
      <w:pPr>
        <w:keepNext/>
        <w:pBdr>
          <w:top w:val="double" w:sz="8" w:space="1" w:color="auto"/>
        </w:pBdr>
        <w:rPr>
          <w:b/>
          <w:bCs/>
          <w:color w:val="000000"/>
        </w:rPr>
      </w:pPr>
      <w:r w:rsidRPr="009D11EE">
        <w:rPr>
          <w:b/>
          <w:bCs/>
          <w:color w:val="000000"/>
        </w:rPr>
        <w:t>EDUCATION</w:t>
      </w:r>
    </w:p>
    <w:p w14:paraId="7322FBE7" w14:textId="77777777" w:rsidR="001D538A" w:rsidRPr="001D538A" w:rsidRDefault="001D538A">
      <w:pPr>
        <w:keepNext/>
        <w:pBdr>
          <w:top w:val="double" w:sz="8" w:space="1" w:color="auto"/>
        </w:pBdr>
        <w:jc w:val="center"/>
        <w:rPr>
          <w:b/>
          <w:bCs/>
          <w:color w:val="000000"/>
          <w:sz w:val="12"/>
          <w:szCs w:val="12"/>
        </w:rPr>
      </w:pPr>
    </w:p>
    <w:p w14:paraId="2026D00B" w14:textId="4674D3C1" w:rsidR="009D11EE" w:rsidRDefault="009D11EE">
      <w:pPr>
        <w:rPr>
          <w:bCs/>
          <w:color w:val="000000"/>
        </w:rPr>
      </w:pPr>
      <w:r w:rsidRPr="009D11EE">
        <w:rPr>
          <w:b/>
          <w:bCs/>
          <w:color w:val="000000"/>
        </w:rPr>
        <w:t xml:space="preserve">EdNet Career Institute, </w:t>
      </w:r>
      <w:r w:rsidR="001D538A">
        <w:rPr>
          <w:bCs/>
          <w:color w:val="000000"/>
        </w:rPr>
        <w:t>Security Officer Training-</w:t>
      </w:r>
      <w:r w:rsidR="00A8342D">
        <w:rPr>
          <w:bCs/>
          <w:color w:val="000000"/>
        </w:rPr>
        <w:t>-</w:t>
      </w:r>
      <w:r w:rsidR="001D538A">
        <w:rPr>
          <w:bCs/>
          <w:color w:val="000000"/>
        </w:rPr>
        <w:t xml:space="preserve">6 Hours </w:t>
      </w:r>
    </w:p>
    <w:p w14:paraId="0C080B0B" w14:textId="77777777" w:rsidR="00AD0134" w:rsidRPr="00AD0134" w:rsidRDefault="00AD0134">
      <w:pPr>
        <w:rPr>
          <w:b/>
          <w:bCs/>
          <w:color w:val="000000"/>
        </w:rPr>
      </w:pPr>
      <w:r>
        <w:rPr>
          <w:b/>
          <w:bCs/>
          <w:color w:val="000000"/>
        </w:rPr>
        <w:t xml:space="preserve">Rock Valley Junior College, </w:t>
      </w:r>
      <w:r w:rsidRPr="00AD0134">
        <w:rPr>
          <w:bCs/>
          <w:color w:val="000000"/>
        </w:rPr>
        <w:t>Certified Training</w:t>
      </w:r>
      <w:r>
        <w:rPr>
          <w:bCs/>
          <w:color w:val="000000"/>
        </w:rPr>
        <w:t>/Rehab Training</w:t>
      </w:r>
      <w:r w:rsidRPr="00AD0134">
        <w:rPr>
          <w:b/>
          <w:bCs/>
          <w:color w:val="000000"/>
        </w:rPr>
        <w:t xml:space="preserve"> </w:t>
      </w:r>
      <w:r w:rsidRPr="00AD0134">
        <w:rPr>
          <w:bCs/>
          <w:color w:val="000000"/>
        </w:rPr>
        <w:t xml:space="preserve">(Rockford, </w:t>
      </w:r>
      <w:r w:rsidR="005E3F09" w:rsidRPr="00AD0134">
        <w:rPr>
          <w:bCs/>
          <w:color w:val="000000"/>
        </w:rPr>
        <w:t>IL</w:t>
      </w:r>
      <w:r w:rsidRPr="00AD0134">
        <w:rPr>
          <w:bCs/>
          <w:color w:val="000000"/>
        </w:rPr>
        <w:t>)</w:t>
      </w:r>
    </w:p>
    <w:p w14:paraId="63DFF7BD" w14:textId="77777777" w:rsidR="00A8342D" w:rsidRDefault="00A4265C" w:rsidP="001D538A">
      <w:pPr>
        <w:rPr>
          <w:bCs/>
          <w:color w:val="000000"/>
        </w:rPr>
      </w:pPr>
      <w:r w:rsidRPr="00A4265C">
        <w:rPr>
          <w:b/>
          <w:bCs/>
          <w:color w:val="000000"/>
        </w:rPr>
        <w:t xml:space="preserve">General Education </w:t>
      </w:r>
      <w:r w:rsidR="007A3FDE" w:rsidRPr="00A4265C">
        <w:rPr>
          <w:b/>
          <w:bCs/>
          <w:color w:val="000000"/>
        </w:rPr>
        <w:t>Diploma</w:t>
      </w:r>
      <w:r w:rsidRPr="00A4265C">
        <w:rPr>
          <w:b/>
          <w:bCs/>
          <w:color w:val="000000"/>
        </w:rPr>
        <w:t>,</w:t>
      </w:r>
      <w:r w:rsidR="008C6482">
        <w:rPr>
          <w:bCs/>
          <w:color w:val="000000"/>
        </w:rPr>
        <w:t xml:space="preserve"> United States Army (</w:t>
      </w:r>
      <w:r>
        <w:rPr>
          <w:bCs/>
          <w:color w:val="000000"/>
        </w:rPr>
        <w:t>Seoul</w:t>
      </w:r>
      <w:r w:rsidR="00037109">
        <w:rPr>
          <w:bCs/>
          <w:color w:val="000000"/>
        </w:rPr>
        <w:t>, South</w:t>
      </w:r>
      <w:r>
        <w:rPr>
          <w:bCs/>
          <w:color w:val="000000"/>
        </w:rPr>
        <w:t xml:space="preserve"> Korea</w:t>
      </w:r>
      <w:r w:rsidR="008C6482">
        <w:rPr>
          <w:bCs/>
          <w:color w:val="000000"/>
        </w:rPr>
        <w:t>)</w:t>
      </w:r>
    </w:p>
    <w:sectPr w:rsidR="00A8342D" w:rsidSect="00A8342D">
      <w:headerReference w:type="default" r:id="rId8"/>
      <w:footerReference w:type="default" r:id="rId9"/>
      <w:pgSz w:w="12240" w:h="15840"/>
      <w:pgMar w:top="90" w:right="1152" w:bottom="180" w:left="1152" w:header="677" w:footer="677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9708B3" w14:textId="77777777" w:rsidR="00033188" w:rsidRDefault="00033188" w:rsidP="00E74780">
      <w:r>
        <w:separator/>
      </w:r>
    </w:p>
  </w:endnote>
  <w:endnote w:type="continuationSeparator" w:id="0">
    <w:p w14:paraId="0A130C0B" w14:textId="77777777" w:rsidR="00033188" w:rsidRDefault="00033188" w:rsidP="00E74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0509F" w14:textId="77777777" w:rsidR="00AD0134" w:rsidRDefault="00AD0134">
    <w:pPr>
      <w:tabs>
        <w:tab w:val="center" w:pos="4967"/>
        <w:tab w:val="right" w:pos="9935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2ADCE" w14:textId="77777777" w:rsidR="00033188" w:rsidRDefault="00033188" w:rsidP="00E74780">
      <w:r>
        <w:separator/>
      </w:r>
    </w:p>
  </w:footnote>
  <w:footnote w:type="continuationSeparator" w:id="0">
    <w:p w14:paraId="6C570C1B" w14:textId="77777777" w:rsidR="00033188" w:rsidRDefault="00033188" w:rsidP="00E74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C8806" w14:textId="77777777" w:rsidR="00AD0134" w:rsidRDefault="00AD0134">
    <w:pPr>
      <w:tabs>
        <w:tab w:val="center" w:pos="4967"/>
        <w:tab w:val="right" w:pos="9935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D2D54"/>
    <w:multiLevelType w:val="multilevel"/>
    <w:tmpl w:val="1BA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6A7E25"/>
    <w:multiLevelType w:val="hybridMultilevel"/>
    <w:tmpl w:val="5550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D56F2"/>
    <w:multiLevelType w:val="multilevel"/>
    <w:tmpl w:val="1BA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540283"/>
    <w:multiLevelType w:val="multilevel"/>
    <w:tmpl w:val="1BA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096A2A"/>
    <w:multiLevelType w:val="hybridMultilevel"/>
    <w:tmpl w:val="3CCE0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A13A38"/>
    <w:multiLevelType w:val="hybridMultilevel"/>
    <w:tmpl w:val="87EAB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C19F1"/>
    <w:multiLevelType w:val="hybridMultilevel"/>
    <w:tmpl w:val="C4907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81BCA"/>
    <w:multiLevelType w:val="multilevel"/>
    <w:tmpl w:val="AAE80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CD7F56"/>
    <w:multiLevelType w:val="hybridMultilevel"/>
    <w:tmpl w:val="9668AA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522662"/>
    <w:multiLevelType w:val="hybridMultilevel"/>
    <w:tmpl w:val="61A0BA5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2634ED7"/>
    <w:multiLevelType w:val="multilevel"/>
    <w:tmpl w:val="1BA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DF60C2"/>
    <w:multiLevelType w:val="multilevel"/>
    <w:tmpl w:val="1BA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1710B9"/>
    <w:multiLevelType w:val="multilevel"/>
    <w:tmpl w:val="1BA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DE524A"/>
    <w:multiLevelType w:val="hybridMultilevel"/>
    <w:tmpl w:val="8E04C9BA"/>
    <w:lvl w:ilvl="0" w:tplc="231A0F20">
      <w:numFmt w:val="bullet"/>
      <w:lvlText w:val=""/>
      <w:lvlJc w:val="left"/>
      <w:pPr>
        <w:ind w:left="720" w:hanging="360"/>
      </w:pPr>
      <w:rPr>
        <w:rFonts w:ascii="Symbol" w:eastAsia="Times New Roman" w:hAnsi="Symbol" w:cs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C9493B"/>
    <w:multiLevelType w:val="multilevel"/>
    <w:tmpl w:val="1BA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4121AF"/>
    <w:multiLevelType w:val="hybridMultilevel"/>
    <w:tmpl w:val="02FCF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EA2F8B"/>
    <w:multiLevelType w:val="multilevel"/>
    <w:tmpl w:val="1BAC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9"/>
  </w:num>
  <w:num w:numId="3">
    <w:abstractNumId w:val="1"/>
  </w:num>
  <w:num w:numId="4">
    <w:abstractNumId w:val="8"/>
  </w:num>
  <w:num w:numId="5">
    <w:abstractNumId w:val="6"/>
  </w:num>
  <w:num w:numId="6">
    <w:abstractNumId w:val="4"/>
  </w:num>
  <w:num w:numId="7">
    <w:abstractNumId w:val="15"/>
  </w:num>
  <w:num w:numId="8">
    <w:abstractNumId w:val="5"/>
  </w:num>
  <w:num w:numId="9">
    <w:abstractNumId w:val="14"/>
  </w:num>
  <w:num w:numId="10">
    <w:abstractNumId w:val="7"/>
  </w:num>
  <w:num w:numId="11">
    <w:abstractNumId w:val="0"/>
  </w:num>
  <w:num w:numId="12">
    <w:abstractNumId w:val="10"/>
  </w:num>
  <w:num w:numId="13">
    <w:abstractNumId w:val="12"/>
  </w:num>
  <w:num w:numId="14">
    <w:abstractNumId w:val="11"/>
  </w:num>
  <w:num w:numId="15">
    <w:abstractNumId w:val="16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KwNLA0NDE2sjSzMDZX0lEKTi0uzszPAykwrAUAI1LriywAAAA="/>
    <w:docVar w:name="ColorPos" w:val="-1"/>
    <w:docVar w:name="ColorSet" w:val="-1"/>
    <w:docVar w:name="StylePos" w:val="-1"/>
    <w:docVar w:name="StyleSet" w:val="-1"/>
  </w:docVars>
  <w:rsids>
    <w:rsidRoot w:val="00E74780"/>
    <w:rsid w:val="00033188"/>
    <w:rsid w:val="00035447"/>
    <w:rsid w:val="00037109"/>
    <w:rsid w:val="000532F5"/>
    <w:rsid w:val="001077E9"/>
    <w:rsid w:val="00131F82"/>
    <w:rsid w:val="001337E4"/>
    <w:rsid w:val="00161BA9"/>
    <w:rsid w:val="001D538A"/>
    <w:rsid w:val="001F52BE"/>
    <w:rsid w:val="00212304"/>
    <w:rsid w:val="0023735C"/>
    <w:rsid w:val="002A6463"/>
    <w:rsid w:val="002E0E20"/>
    <w:rsid w:val="002F0242"/>
    <w:rsid w:val="002F475E"/>
    <w:rsid w:val="00355DBF"/>
    <w:rsid w:val="003870EE"/>
    <w:rsid w:val="003A1B44"/>
    <w:rsid w:val="003A4F1C"/>
    <w:rsid w:val="003E6426"/>
    <w:rsid w:val="003F1754"/>
    <w:rsid w:val="004022C6"/>
    <w:rsid w:val="00416CC7"/>
    <w:rsid w:val="004B0485"/>
    <w:rsid w:val="004C54AE"/>
    <w:rsid w:val="005557C0"/>
    <w:rsid w:val="0056706F"/>
    <w:rsid w:val="005933E9"/>
    <w:rsid w:val="005E3F09"/>
    <w:rsid w:val="006E6E18"/>
    <w:rsid w:val="00710E8B"/>
    <w:rsid w:val="007152AB"/>
    <w:rsid w:val="0073712F"/>
    <w:rsid w:val="0074752C"/>
    <w:rsid w:val="007A3FDE"/>
    <w:rsid w:val="007E527E"/>
    <w:rsid w:val="007E76FE"/>
    <w:rsid w:val="00803581"/>
    <w:rsid w:val="00811933"/>
    <w:rsid w:val="00842AD4"/>
    <w:rsid w:val="00846A5E"/>
    <w:rsid w:val="00850CC5"/>
    <w:rsid w:val="008C6482"/>
    <w:rsid w:val="0096157F"/>
    <w:rsid w:val="009D11EE"/>
    <w:rsid w:val="00A05962"/>
    <w:rsid w:val="00A41043"/>
    <w:rsid w:val="00A4265C"/>
    <w:rsid w:val="00A635F6"/>
    <w:rsid w:val="00A8342D"/>
    <w:rsid w:val="00A949F3"/>
    <w:rsid w:val="00AD0134"/>
    <w:rsid w:val="00B50D9E"/>
    <w:rsid w:val="00B77983"/>
    <w:rsid w:val="00BE6C41"/>
    <w:rsid w:val="00C859E6"/>
    <w:rsid w:val="00CA3AA9"/>
    <w:rsid w:val="00CA5BCC"/>
    <w:rsid w:val="00CC3033"/>
    <w:rsid w:val="00CD13B7"/>
    <w:rsid w:val="00CF3384"/>
    <w:rsid w:val="00D504B1"/>
    <w:rsid w:val="00D65C78"/>
    <w:rsid w:val="00DA2363"/>
    <w:rsid w:val="00DD1778"/>
    <w:rsid w:val="00DF46E1"/>
    <w:rsid w:val="00E555DF"/>
    <w:rsid w:val="00E705BB"/>
    <w:rsid w:val="00E74780"/>
    <w:rsid w:val="00F30807"/>
    <w:rsid w:val="00F47D65"/>
    <w:rsid w:val="00F522E6"/>
    <w:rsid w:val="00F72FA8"/>
    <w:rsid w:val="00F77DEF"/>
    <w:rsid w:val="00FE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52C005"/>
  <w15:docId w15:val="{89F01CA0-8A23-41D0-BA77-F81CFF9FB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6A5E"/>
    <w:pPr>
      <w:widowControl w:val="0"/>
      <w:overflowPunct w:val="0"/>
      <w:adjustRightInd w:val="0"/>
    </w:pPr>
    <w:rPr>
      <w:rFonts w:ascii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338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3384"/>
    <w:rPr>
      <w:rFonts w:ascii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338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3384"/>
    <w:rPr>
      <w:rFonts w:ascii="Times New Roman" w:hAnsi="Times New Roman"/>
      <w:kern w:val="28"/>
      <w:sz w:val="24"/>
      <w:szCs w:val="24"/>
    </w:rPr>
  </w:style>
  <w:style w:type="paragraph" w:styleId="ListParagraph">
    <w:name w:val="List Paragraph"/>
    <w:basedOn w:val="Normal"/>
    <w:uiPriority w:val="34"/>
    <w:qFormat/>
    <w:rsid w:val="005933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5C7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949F3"/>
    <w:pPr>
      <w:jc w:val="center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DA2363"/>
    <w:pPr>
      <w:jc w:val="center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8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75773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29305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15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Breese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. J. Caballero</dc:creator>
  <cp:lastModifiedBy>DELL</cp:lastModifiedBy>
  <cp:revision>2</cp:revision>
  <cp:lastPrinted>2012-12-11T20:22:00Z</cp:lastPrinted>
  <dcterms:created xsi:type="dcterms:W3CDTF">2018-06-21T00:02:00Z</dcterms:created>
  <dcterms:modified xsi:type="dcterms:W3CDTF">2018-06-21T00:02:00Z</dcterms:modified>
</cp:coreProperties>
</file>